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EE9B0" w14:textId="4B6ADA76" w:rsidR="00445592" w:rsidRDefault="00445592">
      <w:bookmarkStart w:id="0" w:name="_GoBack"/>
      <w:bookmarkEnd w:id="0"/>
    </w:p>
    <w:p w14:paraId="5D4BC2F2" w14:textId="3E82B533" w:rsidR="00DA4B3B" w:rsidRDefault="00DA4B3B"/>
    <w:p w14:paraId="4C0BA62B" w14:textId="75F2932A" w:rsidR="00DA4B3B" w:rsidRDefault="00DA4B3B"/>
    <w:p w14:paraId="7604A066" w14:textId="2A8A69DC" w:rsidR="00DA4B3B" w:rsidRDefault="00DA4B3B"/>
    <w:p w14:paraId="1B0BD9B1" w14:textId="30AB1AB1" w:rsidR="00DA4B3B" w:rsidRDefault="00DA4B3B"/>
    <w:p w14:paraId="2F2BC567" w14:textId="3D40D6BC" w:rsidR="00DA4B3B" w:rsidRDefault="00DA4B3B"/>
    <w:p w14:paraId="313333D6" w14:textId="77777777" w:rsidR="00DA4B3B" w:rsidRDefault="00DA4B3B" w:rsidP="00DA4B3B">
      <w:pPr>
        <w:tabs>
          <w:tab w:val="left" w:pos="2895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Memorandum</w:t>
      </w:r>
      <w:r>
        <w:rPr>
          <w:rFonts w:ascii="Times New Roman" w:hAnsi="Times New Roman" w:cs="Times New Roman"/>
          <w:sz w:val="36"/>
          <w:szCs w:val="36"/>
        </w:rPr>
        <w:tab/>
      </w:r>
    </w:p>
    <w:p w14:paraId="14585583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D541FB" w14:textId="6E4306AA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B107A">
        <w:rPr>
          <w:rFonts w:ascii="Times New Roman" w:hAnsi="Times New Roman" w:cs="Times New Roman"/>
          <w:sz w:val="24"/>
          <w:szCs w:val="24"/>
        </w:rPr>
        <w:t>August 20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5F510749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9151D6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ole Nature Trail All-American Road District Members</w:t>
      </w:r>
    </w:p>
    <w:p w14:paraId="5BFD622C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AC0D40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helley Johnson, Chairman</w:t>
      </w:r>
    </w:p>
    <w:p w14:paraId="3D850CDE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4B7877" w14:textId="4692A70F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ab/>
      </w:r>
      <w:r w:rsidR="00FB107A">
        <w:rPr>
          <w:rFonts w:ascii="Times New Roman" w:hAnsi="Times New Roman" w:cs="Times New Roman"/>
          <w:sz w:val="24"/>
          <w:szCs w:val="24"/>
        </w:rPr>
        <w:t>August</w:t>
      </w:r>
      <w:r>
        <w:rPr>
          <w:rFonts w:ascii="Times New Roman" w:hAnsi="Times New Roman" w:cs="Times New Roman"/>
          <w:sz w:val="24"/>
          <w:szCs w:val="24"/>
        </w:rPr>
        <w:t xml:space="preserve"> District Meeting</w:t>
      </w:r>
    </w:p>
    <w:p w14:paraId="4E594293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5BD6F8" w14:textId="033AC81E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eole Nature Trail All-American Road district meeting will be held </w:t>
      </w:r>
      <w:r>
        <w:rPr>
          <w:rFonts w:ascii="Times New Roman" w:hAnsi="Times New Roman" w:cs="Times New Roman"/>
          <w:b/>
          <w:sz w:val="24"/>
          <w:szCs w:val="24"/>
        </w:rPr>
        <w:t xml:space="preserve">Thursday, </w:t>
      </w:r>
      <w:r w:rsidR="00FB107A">
        <w:rPr>
          <w:rFonts w:ascii="Times New Roman" w:hAnsi="Times New Roman" w:cs="Times New Roman"/>
          <w:b/>
          <w:sz w:val="24"/>
          <w:szCs w:val="24"/>
        </w:rPr>
        <w:t>August 27</w:t>
      </w:r>
      <w:r>
        <w:rPr>
          <w:rFonts w:ascii="Times New Roman" w:hAnsi="Times New Roman" w:cs="Times New Roman"/>
          <w:b/>
          <w:sz w:val="24"/>
          <w:szCs w:val="24"/>
        </w:rPr>
        <w:t xml:space="preserve">, 2020, at 2:00 PM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  </w:t>
      </w:r>
      <w:r>
        <w:rPr>
          <w:rFonts w:ascii="Times New Roman" w:hAnsi="Times New Roman" w:cs="Times New Roman"/>
          <w:b/>
          <w:sz w:val="24"/>
          <w:szCs w:val="24"/>
        </w:rPr>
        <w:t>Due to quorum issues, it is very important that you attend this meeting.</w:t>
      </w:r>
    </w:p>
    <w:p w14:paraId="4B52D291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64E2C9" w14:textId="406E9D56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closed please find the quarterly district meeting notice, preliminary agenda and minutes from the </w:t>
      </w:r>
      <w:r w:rsidR="00FB107A">
        <w:rPr>
          <w:rFonts w:ascii="Times New Roman" w:hAnsi="Times New Roman" w:cs="Times New Roman"/>
          <w:sz w:val="24"/>
          <w:szCs w:val="24"/>
        </w:rPr>
        <w:t>June 25</w:t>
      </w:r>
      <w:r>
        <w:rPr>
          <w:rFonts w:ascii="Times New Roman" w:hAnsi="Times New Roman" w:cs="Times New Roman"/>
          <w:sz w:val="24"/>
          <w:szCs w:val="24"/>
        </w:rPr>
        <w:t>, 2020 district meeting for your review.  Please contact me if you have any questions on the information enclosed.</w:t>
      </w:r>
    </w:p>
    <w:p w14:paraId="105D1842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784A48" w14:textId="77777777" w:rsidR="00DA4B3B" w:rsidRDefault="00DA4B3B" w:rsidP="00DA4B3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ease note the new meeting time and RSVP to Cindy Johnson, Southwest Louisiana Convention &amp; Visitors Bureau at 337-502-4351 or </w:t>
      </w:r>
      <w:hyperlink r:id="rId4" w:history="1">
        <w:r>
          <w:rPr>
            <w:rStyle w:val="Hyperlink"/>
            <w:rFonts w:ascii="Times New Roman" w:hAnsi="Times New Roman" w:cs="Times New Roman"/>
            <w:b/>
            <w:sz w:val="24"/>
            <w:szCs w:val="24"/>
          </w:rPr>
          <w:t>cjohnson@visitlakecharles.org</w:t>
        </w:r>
      </w:hyperlink>
    </w:p>
    <w:p w14:paraId="47C68FBC" w14:textId="77777777" w:rsidR="00DA4B3B" w:rsidRDefault="00DA4B3B" w:rsidP="00DA4B3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7ACDB9" w14:textId="77777777" w:rsidR="00DA4B3B" w:rsidRDefault="00DA4B3B"/>
    <w:sectPr w:rsidR="00DA4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3sLQwsLQwMbYwMDRW0lEKTi0uzszPAykwqgUAVyjXKSwAAAA="/>
  </w:docVars>
  <w:rsids>
    <w:rsidRoot w:val="00DA4B3B"/>
    <w:rsid w:val="00357DAA"/>
    <w:rsid w:val="00445592"/>
    <w:rsid w:val="007C241D"/>
    <w:rsid w:val="00DA4B3B"/>
    <w:rsid w:val="00FB1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6EDB8"/>
  <w15:chartTrackingRefBased/>
  <w15:docId w15:val="{94B59F55-203D-4AFA-A682-221A32CA8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B3B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4B3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johnson@visitlakecharle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Heather Savoie</cp:lastModifiedBy>
  <cp:revision>2</cp:revision>
  <dcterms:created xsi:type="dcterms:W3CDTF">2020-11-02T21:06:00Z</dcterms:created>
  <dcterms:modified xsi:type="dcterms:W3CDTF">2020-11-02T21:06:00Z</dcterms:modified>
</cp:coreProperties>
</file>